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tubéreus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tronellol; 3-methyl-4-(2,6,6-trimethyl-2-cyclohexen-1-yl)-3-buten-2-one; geraniol; d-limonene; 2-methoxy-4-propylphenol; EUGENOL; iso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/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methoxy-4-propylph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85-87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0-499-0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3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B, H317</w:t>
              <w:br/>
              <w:t>STOT SE 3, H335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masy ciała)</w:t>
              <w:br/>
              <w:t>Acute Tox. 4 (Dermal), H312 (ATE=1100 mg/kg masy ciała)</w:t>
              <w:br/>
              <w:t>Acute Tox. 4 (Inhalatio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Ethanone, 1-(3-methyl-2-benzofuranyl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911-5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29-1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masy ciała)</w:t>
              <w:br/>
              <w:t>Aquatic Acute 1, H400</w:t>
              <w:br/>
              <w:t>Aquatic Chronic 1, H410 (M=10)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Biała kwiat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00 mg/kg masy ciała Animal: rat, Guideline: OECD Guideline 401 (Acute Oral Toxicity), 95% CL: 1900 - 3600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 – 2000 mg/kg masy ciała Animal: rat, Guideline: EU Method B.1 (Acute Toxicity (Oral))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mg/kg masy ciała Animal: mouse, Animal sex: male, Guideline: OECD Guideline 451 (Carcinogenicity Studies)</w:t>
            </w:r>
          </w:p>
        </w:tc>
      </w:tr>
      <w:tr w14:paraId="1F70232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D0C748B" w14:textId="05174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ca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1DFBD5B" w14:textId="31B5B3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masy ciała Animal: mouse, Animal sex: female, Guideline: OECD Guideline 451 (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827634" w:rsidRPr="0069446B" w:rsidP="002B741C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C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80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masy ciała Animal: rat, Animal sex: male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mg/kg masy ciała Animal: mouse, Animal sex: male, Guideline: OECD Guideline 408 (Repeated Dose 90-Day Oral Toxicity Study in Rodents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mouse, Animal sex: female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9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tubéreu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9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4 mg/l Test organisms (species): other:</w:t>
            </w:r>
          </w:p>
        </w:tc>
      </w:tr>
      <w:tr w14:paraId="429E2D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4B622E" w14:textId="5999CC7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EC50 - Inne organizmy wodne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70269B5" w14:textId="24DB1C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5 mg/l Test organisms (species): other: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,4 mg/l Test organisms (species): other: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3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5,6 mg/l Test organisms (species): other: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,4 – 22,1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tubéreu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geraniol ; d-limonene ; 2-methoxy-4-propylphenol ; EUGENOL ; isoeugenol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d-limonene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erm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derm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tio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inhal.), Category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ific target organ toxicity – Single exposure, Category 3, Respiratory tract irritation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tubéreu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tubéreu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7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9584B7-3B5B-4361-9B83-F7DCE4F61A08}"/>
</file>

<file path=customXml/itemProps3.xml><?xml version="1.0" encoding="utf-8"?>
<ds:datastoreItem xmlns:ds="http://schemas.openxmlformats.org/officeDocument/2006/customXml" ds:itemID="{D0F5B748-EBD2-4A41-BB7E-E7F7C36F6BD3}"/>
</file>

<file path=customXml/itemProps4.xml><?xml version="1.0" encoding="utf-8"?>
<ds:datastoreItem xmlns:ds="http://schemas.openxmlformats.org/officeDocument/2006/customXml" ds:itemID="{5B451493-DDF8-4BB1-AA1C-4A1520CED1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